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61B52" w14:textId="77777777" w:rsidR="00175057" w:rsidRDefault="00175057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</w:p>
    <w:p w14:paraId="741579F3" w14:textId="1F07EC6F" w:rsidR="00A66E25" w:rsidRPr="00A66E25" w:rsidRDefault="00900CD6" w:rsidP="00120A3B">
      <w:pPr>
        <w:contextualSpacing/>
        <w:jc w:val="center"/>
        <w:rPr>
          <w:rFonts w:cstheme="minorHAnsi"/>
          <w:b/>
          <w:bCs/>
          <w:sz w:val="32"/>
          <w:szCs w:val="32"/>
        </w:rPr>
      </w:pPr>
      <w:r w:rsidRPr="00120A3B">
        <w:rPr>
          <w:rFonts w:cstheme="minorHAnsi"/>
          <w:b/>
          <w:bCs/>
          <w:sz w:val="32"/>
          <w:szCs w:val="32"/>
        </w:rPr>
        <w:t xml:space="preserve">Junior Achievement </w:t>
      </w:r>
      <w:r w:rsidR="00287D57">
        <w:rPr>
          <w:rFonts w:cstheme="minorHAnsi"/>
          <w:b/>
          <w:bCs/>
          <w:sz w:val="32"/>
          <w:szCs w:val="32"/>
        </w:rPr>
        <w:t>of Arizona State</w:t>
      </w:r>
      <w:r w:rsidR="003943B6">
        <w:rPr>
          <w:rFonts w:cstheme="minorHAnsi"/>
          <w:b/>
          <w:bCs/>
          <w:sz w:val="32"/>
          <w:szCs w:val="32"/>
        </w:rPr>
        <w:t xml:space="preserve"> Board Meeting</w:t>
      </w:r>
      <w:r w:rsidR="00A66E25" w:rsidRPr="00A66E25">
        <w:rPr>
          <w:b/>
          <w:bCs/>
          <w:sz w:val="32"/>
          <w:szCs w:val="32"/>
        </w:rPr>
        <w:t xml:space="preserve"> Agenda</w:t>
      </w:r>
    </w:p>
    <w:p w14:paraId="76F45FED" w14:textId="0AD91696" w:rsidR="00A66E25" w:rsidRDefault="00287D57" w:rsidP="00120A3B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dnesday, October 25</w:t>
      </w:r>
      <w:r w:rsidR="00A66E25" w:rsidRPr="00A66E25">
        <w:rPr>
          <w:b/>
          <w:bCs/>
          <w:sz w:val="28"/>
          <w:szCs w:val="28"/>
        </w:rPr>
        <w:t>, 202</w:t>
      </w:r>
      <w:r w:rsidR="003943B6">
        <w:rPr>
          <w:b/>
          <w:bCs/>
          <w:sz w:val="28"/>
          <w:szCs w:val="28"/>
        </w:rPr>
        <w:t>3</w:t>
      </w:r>
    </w:p>
    <w:p w14:paraId="57254999" w14:textId="187089F0" w:rsidR="00472F94" w:rsidRDefault="00472F94" w:rsidP="00A40F3E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:30 AM – </w:t>
      </w:r>
      <w:r w:rsidR="00997A5F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>:00 PM</w:t>
      </w:r>
    </w:p>
    <w:p w14:paraId="01074427" w14:textId="6156B9DD" w:rsidR="00A40F3E" w:rsidRPr="00A40F3E" w:rsidRDefault="00A40F3E" w:rsidP="00A40F3E">
      <w:pPr>
        <w:spacing w:after="0" w:line="240" w:lineRule="auto"/>
        <w:contextualSpacing/>
        <w:jc w:val="center"/>
        <w:rPr>
          <w:rFonts w:eastAsia="Times New Roman" w:cstheme="minorHAnsi"/>
          <w:b/>
          <w:noProof/>
          <w:sz w:val="28"/>
          <w:szCs w:val="28"/>
        </w:rPr>
      </w:pPr>
      <w:r w:rsidRPr="00A40F3E">
        <w:rPr>
          <w:rFonts w:eastAsia="Times New Roman" w:cstheme="minorHAnsi"/>
          <w:b/>
          <w:noProof/>
          <w:sz w:val="28"/>
          <w:szCs w:val="28"/>
        </w:rPr>
        <w:t>In Person at 636 W. Southern Ave., Tempe, AZ 85282</w:t>
      </w:r>
    </w:p>
    <w:p w14:paraId="712A6DE6" w14:textId="506355AF" w:rsidR="00F66F80" w:rsidRDefault="00A40F3E" w:rsidP="00F66F80">
      <w:pPr>
        <w:autoSpaceDE w:val="0"/>
        <w:autoSpaceDN w:val="0"/>
        <w:adjustRightInd w:val="0"/>
        <w:spacing w:after="0" w:line="240" w:lineRule="auto"/>
        <w:jc w:val="center"/>
      </w:pPr>
      <w:r w:rsidRPr="00A40F3E">
        <w:rPr>
          <w:rFonts w:eastAsiaTheme="minorEastAsia" w:cstheme="minorHAnsi"/>
          <w:b/>
          <w:sz w:val="28"/>
          <w:szCs w:val="28"/>
        </w:rPr>
        <w:t xml:space="preserve">OR </w:t>
      </w:r>
      <w:r w:rsidR="000A24CA">
        <w:rPr>
          <w:rFonts w:eastAsiaTheme="minorEastAsia" w:cstheme="minorHAnsi"/>
          <w:b/>
          <w:sz w:val="28"/>
          <w:szCs w:val="28"/>
        </w:rPr>
        <w:t>via</w:t>
      </w:r>
      <w:r w:rsidRPr="00A40F3E">
        <w:rPr>
          <w:rFonts w:eastAsiaTheme="minorEastAsia" w:cstheme="minorHAnsi"/>
          <w:b/>
          <w:sz w:val="28"/>
          <w:szCs w:val="28"/>
        </w:rPr>
        <w:t xml:space="preserve"> Zoom Videoconference </w:t>
      </w:r>
      <w:hyperlink r:id="rId8" w:history="1">
        <w:r w:rsidR="00F66F80">
          <w:rPr>
            <w:rStyle w:val="Hyperlink"/>
            <w:rFonts w:ascii="Arial" w:hAnsi="Arial" w:cs="Arial"/>
            <w:b/>
            <w:bCs/>
            <w:sz w:val="24"/>
            <w:szCs w:val="24"/>
          </w:rPr>
          <w:t>https://zoom.us/j/2301452167</w:t>
        </w:r>
      </w:hyperlink>
    </w:p>
    <w:p w14:paraId="2616C1C4" w14:textId="77777777" w:rsidR="003943B6" w:rsidRPr="008C1448" w:rsidRDefault="003943B6" w:rsidP="00120A3B">
      <w:pPr>
        <w:spacing w:after="0" w:line="240" w:lineRule="auto"/>
        <w:contextualSpacing/>
        <w:jc w:val="center"/>
        <w:rPr>
          <w:b/>
          <w:bCs/>
          <w:sz w:val="28"/>
          <w:szCs w:val="28"/>
        </w:rPr>
      </w:pPr>
    </w:p>
    <w:p w14:paraId="181102A8" w14:textId="77777777" w:rsidR="00A66E25" w:rsidRDefault="00A66E25" w:rsidP="00A66E25">
      <w:pPr>
        <w:spacing w:after="0" w:line="240" w:lineRule="auto"/>
        <w:rPr>
          <w:sz w:val="24"/>
          <w:szCs w:val="24"/>
        </w:rPr>
      </w:pPr>
    </w:p>
    <w:p w14:paraId="1180D1C6" w14:textId="21480E2A" w:rsidR="008B5953" w:rsidRDefault="00997A5F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72F94">
        <w:rPr>
          <w:sz w:val="24"/>
          <w:szCs w:val="24"/>
        </w:rPr>
        <w:t xml:space="preserve">1:30 </w:t>
      </w:r>
      <w:r>
        <w:rPr>
          <w:sz w:val="24"/>
          <w:szCs w:val="24"/>
        </w:rPr>
        <w:t>P</w:t>
      </w:r>
      <w:r w:rsidR="00472F94">
        <w:rPr>
          <w:sz w:val="24"/>
          <w:szCs w:val="24"/>
        </w:rPr>
        <w:t>M</w:t>
      </w:r>
      <w:r w:rsidR="00472F94">
        <w:rPr>
          <w:sz w:val="24"/>
          <w:szCs w:val="24"/>
        </w:rPr>
        <w:tab/>
      </w:r>
      <w:r w:rsidR="00090C63">
        <w:rPr>
          <w:sz w:val="24"/>
          <w:szCs w:val="24"/>
        </w:rPr>
        <w:t>Welcome</w:t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472F94">
        <w:rPr>
          <w:sz w:val="24"/>
          <w:szCs w:val="24"/>
        </w:rPr>
        <w:t>Art Perez</w:t>
      </w:r>
    </w:p>
    <w:p w14:paraId="13005F39" w14:textId="6BF0BC70" w:rsidR="00090C63" w:rsidRDefault="00090C63" w:rsidP="00A66E25">
      <w:pPr>
        <w:spacing w:after="0" w:line="240" w:lineRule="auto"/>
        <w:rPr>
          <w:sz w:val="24"/>
          <w:szCs w:val="24"/>
        </w:rPr>
      </w:pPr>
    </w:p>
    <w:p w14:paraId="1B7B2EE0" w14:textId="68836A6A" w:rsidR="00522C0C" w:rsidRDefault="00175057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72F94">
        <w:rPr>
          <w:sz w:val="24"/>
          <w:szCs w:val="24"/>
        </w:rPr>
        <w:t xml:space="preserve">1:35 </w:t>
      </w:r>
      <w:r>
        <w:rPr>
          <w:sz w:val="24"/>
          <w:szCs w:val="24"/>
        </w:rPr>
        <w:t>P</w:t>
      </w:r>
      <w:r w:rsidR="00472F94">
        <w:rPr>
          <w:sz w:val="24"/>
          <w:szCs w:val="24"/>
        </w:rPr>
        <w:t>M</w:t>
      </w:r>
      <w:r w:rsidR="00522C0C">
        <w:rPr>
          <w:sz w:val="24"/>
          <w:szCs w:val="24"/>
        </w:rPr>
        <w:tab/>
        <w:t>Call to Order, Opening Comments</w:t>
      </w:r>
    </w:p>
    <w:p w14:paraId="5A77DCA3" w14:textId="324A7429" w:rsidR="00794FE6" w:rsidRDefault="00522C0C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Mission Moment – JA Young Ambassador</w:t>
      </w:r>
      <w:r w:rsidR="00CE748D">
        <w:rPr>
          <w:sz w:val="24"/>
          <w:szCs w:val="24"/>
        </w:rPr>
        <w:t xml:space="preserve"> </w:t>
      </w:r>
      <w:r w:rsidR="00175057">
        <w:rPr>
          <w:sz w:val="24"/>
          <w:szCs w:val="24"/>
        </w:rPr>
        <w:t>Video</w:t>
      </w:r>
    </w:p>
    <w:p w14:paraId="067DD040" w14:textId="5A00A3F4" w:rsidR="00522C0C" w:rsidRDefault="00794FE6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522C0C">
        <w:rPr>
          <w:sz w:val="24"/>
          <w:szCs w:val="24"/>
        </w:rPr>
        <w:tab/>
        <w:t xml:space="preserve">Approval of </w:t>
      </w:r>
      <w:r w:rsidR="00175057">
        <w:rPr>
          <w:sz w:val="24"/>
          <w:szCs w:val="24"/>
        </w:rPr>
        <w:t>August</w:t>
      </w:r>
      <w:r w:rsidR="00522C0C">
        <w:rPr>
          <w:sz w:val="24"/>
          <w:szCs w:val="24"/>
        </w:rPr>
        <w:t xml:space="preserve"> Meeting Minutes </w:t>
      </w:r>
      <w:r w:rsidR="00522C0C" w:rsidRPr="00794FE6">
        <w:rPr>
          <w:b/>
          <w:bCs/>
          <w:i/>
          <w:iCs/>
          <w:sz w:val="24"/>
          <w:szCs w:val="24"/>
        </w:rPr>
        <w:t>(Vote)</w:t>
      </w:r>
    </w:p>
    <w:p w14:paraId="754B5FE4" w14:textId="17EBE69D" w:rsidR="00522C0C" w:rsidRDefault="008B3F48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Review Agenda</w:t>
      </w:r>
    </w:p>
    <w:p w14:paraId="2DCF533C" w14:textId="4A8DF95B" w:rsidR="00D61AC9" w:rsidRDefault="00D61AC9" w:rsidP="00A66E25">
      <w:pPr>
        <w:spacing w:after="0" w:line="240" w:lineRule="auto"/>
        <w:rPr>
          <w:sz w:val="24"/>
          <w:szCs w:val="24"/>
        </w:rPr>
      </w:pPr>
    </w:p>
    <w:p w14:paraId="032D9A1C" w14:textId="74B2436B" w:rsidR="00D61AC9" w:rsidRDefault="00D61AC9" w:rsidP="00A66E2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1:40 PM</w:t>
      </w:r>
      <w:r>
        <w:rPr>
          <w:sz w:val="24"/>
          <w:szCs w:val="24"/>
        </w:rPr>
        <w:tab/>
        <w:t>Introduce Will Abbott, New VP of Developmen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D6E5E">
        <w:rPr>
          <w:sz w:val="24"/>
          <w:szCs w:val="24"/>
        </w:rPr>
        <w:t>Will Abbott</w:t>
      </w:r>
    </w:p>
    <w:p w14:paraId="021EDD3A" w14:textId="77777777" w:rsidR="008B3F48" w:rsidRPr="00A66E25" w:rsidRDefault="008B3F48" w:rsidP="00A66E25">
      <w:pPr>
        <w:spacing w:after="0" w:line="240" w:lineRule="auto"/>
        <w:rPr>
          <w:sz w:val="24"/>
          <w:szCs w:val="24"/>
        </w:rPr>
      </w:pPr>
    </w:p>
    <w:p w14:paraId="6DF044CB" w14:textId="21AD5422" w:rsidR="008261E4" w:rsidRDefault="00175057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72F94">
        <w:rPr>
          <w:sz w:val="24"/>
          <w:szCs w:val="24"/>
        </w:rPr>
        <w:t>1:4</w:t>
      </w:r>
      <w:r w:rsidR="000D6E5E">
        <w:rPr>
          <w:sz w:val="24"/>
          <w:szCs w:val="24"/>
        </w:rPr>
        <w:t>5</w:t>
      </w:r>
      <w:r w:rsidR="00472F94">
        <w:rPr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 w:rsidR="00472F94">
        <w:rPr>
          <w:sz w:val="24"/>
          <w:szCs w:val="24"/>
        </w:rPr>
        <w:t>M</w:t>
      </w:r>
      <w:r w:rsidR="00A66E25" w:rsidRPr="00F07DE9">
        <w:rPr>
          <w:sz w:val="24"/>
          <w:szCs w:val="24"/>
        </w:rPr>
        <w:tab/>
      </w:r>
      <w:r w:rsidR="008261E4">
        <w:rPr>
          <w:sz w:val="24"/>
          <w:szCs w:val="24"/>
        </w:rPr>
        <w:t>Finance Report</w:t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</w:r>
      <w:r w:rsidR="008261E4">
        <w:rPr>
          <w:sz w:val="24"/>
          <w:szCs w:val="24"/>
        </w:rPr>
        <w:tab/>
        <w:t>Amy Schaefer</w:t>
      </w:r>
    </w:p>
    <w:p w14:paraId="1DF9103E" w14:textId="77777777" w:rsidR="00175057" w:rsidRDefault="008261E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175057">
        <w:rPr>
          <w:sz w:val="24"/>
          <w:szCs w:val="24"/>
        </w:rPr>
        <w:t xml:space="preserve">September </w:t>
      </w:r>
      <w:r>
        <w:rPr>
          <w:sz w:val="24"/>
          <w:szCs w:val="24"/>
        </w:rPr>
        <w:t>Financials</w:t>
      </w:r>
    </w:p>
    <w:p w14:paraId="0EF3697C" w14:textId="77777777" w:rsidR="00175057" w:rsidRDefault="00175057" w:rsidP="004A3C04">
      <w:pPr>
        <w:spacing w:after="0" w:line="240" w:lineRule="auto"/>
        <w:rPr>
          <w:sz w:val="24"/>
          <w:szCs w:val="24"/>
        </w:rPr>
      </w:pPr>
    </w:p>
    <w:p w14:paraId="78A739E1" w14:textId="52E29DCC" w:rsidR="00330E61" w:rsidRPr="00D61AC9" w:rsidRDefault="00B04E13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:</w:t>
      </w:r>
      <w:r w:rsidR="00705938">
        <w:rPr>
          <w:sz w:val="24"/>
          <w:szCs w:val="24"/>
        </w:rPr>
        <w:t>50 PM</w:t>
      </w:r>
      <w:r w:rsidR="00705938">
        <w:rPr>
          <w:sz w:val="24"/>
          <w:szCs w:val="24"/>
        </w:rPr>
        <w:tab/>
      </w:r>
      <w:r w:rsidR="008261E4">
        <w:rPr>
          <w:sz w:val="24"/>
          <w:szCs w:val="24"/>
        </w:rPr>
        <w:t>Audit</w:t>
      </w:r>
      <w:r w:rsidR="00330E61">
        <w:rPr>
          <w:sz w:val="24"/>
          <w:szCs w:val="24"/>
        </w:rPr>
        <w:t xml:space="preserve"> Reports </w:t>
      </w:r>
      <w:r w:rsidR="00330E61" w:rsidRPr="00330E61">
        <w:rPr>
          <w:b/>
          <w:bCs/>
          <w:i/>
          <w:iCs/>
          <w:sz w:val="24"/>
          <w:szCs w:val="24"/>
        </w:rPr>
        <w:t>(Vote)</w:t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  <w:t>Cary Smith</w:t>
      </w:r>
    </w:p>
    <w:p w14:paraId="4DABF398" w14:textId="1A1F7AB6" w:rsidR="00330E61" w:rsidRPr="00330E61" w:rsidRDefault="00330E61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Status of 990 Filings</w:t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</w:r>
      <w:r w:rsidR="00D61AC9">
        <w:rPr>
          <w:sz w:val="24"/>
          <w:szCs w:val="24"/>
        </w:rPr>
        <w:tab/>
        <w:t>Amy Schaefer</w:t>
      </w:r>
    </w:p>
    <w:p w14:paraId="353C6996" w14:textId="77777777" w:rsidR="008261E4" w:rsidRDefault="008261E4" w:rsidP="004A3C04">
      <w:pPr>
        <w:spacing w:after="0" w:line="240" w:lineRule="auto"/>
        <w:rPr>
          <w:sz w:val="24"/>
          <w:szCs w:val="24"/>
        </w:rPr>
      </w:pPr>
    </w:p>
    <w:p w14:paraId="5F9FAEBC" w14:textId="42E3BF97" w:rsidR="00A66E25" w:rsidRDefault="00D05B5A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2:</w:t>
      </w:r>
      <w:r w:rsidR="006C2483">
        <w:rPr>
          <w:sz w:val="24"/>
          <w:szCs w:val="24"/>
        </w:rPr>
        <w:t>10</w:t>
      </w:r>
      <w:r>
        <w:rPr>
          <w:sz w:val="24"/>
          <w:szCs w:val="24"/>
        </w:rPr>
        <w:t xml:space="preserve"> P</w:t>
      </w:r>
      <w:r w:rsidR="008261E4">
        <w:rPr>
          <w:sz w:val="24"/>
          <w:szCs w:val="24"/>
        </w:rPr>
        <w:t>M</w:t>
      </w:r>
      <w:r w:rsidR="008261E4">
        <w:rPr>
          <w:sz w:val="24"/>
          <w:szCs w:val="24"/>
        </w:rPr>
        <w:tab/>
      </w:r>
      <w:r w:rsidR="00355339">
        <w:rPr>
          <w:sz w:val="24"/>
          <w:szCs w:val="24"/>
        </w:rPr>
        <w:t>President’s Update</w:t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</w:r>
      <w:r w:rsidR="00CE748D">
        <w:rPr>
          <w:sz w:val="24"/>
          <w:szCs w:val="24"/>
        </w:rPr>
        <w:tab/>
        <w:t>Katherine Cecala</w:t>
      </w:r>
    </w:p>
    <w:p w14:paraId="289E9313" w14:textId="024749DB" w:rsidR="00355339" w:rsidRDefault="00355339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Balanced Scorecard</w:t>
      </w:r>
    </w:p>
    <w:p w14:paraId="6D8C172F" w14:textId="1F91EC64" w:rsidR="00EE0CFE" w:rsidRDefault="00472F94" w:rsidP="004C254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E0CFE">
        <w:rPr>
          <w:sz w:val="24"/>
          <w:szCs w:val="24"/>
        </w:rPr>
        <w:t>Events</w:t>
      </w:r>
    </w:p>
    <w:p w14:paraId="3DD97129" w14:textId="77777777" w:rsidR="0069323F" w:rsidRDefault="00EE0CFE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Programs</w:t>
      </w:r>
    </w:p>
    <w:p w14:paraId="2B7F4ABC" w14:textId="77777777" w:rsidR="0069323F" w:rsidRDefault="0069323F" w:rsidP="004A3C04">
      <w:pPr>
        <w:spacing w:after="0" w:line="240" w:lineRule="auto"/>
        <w:rPr>
          <w:sz w:val="24"/>
          <w:szCs w:val="24"/>
        </w:rPr>
      </w:pPr>
    </w:p>
    <w:p w14:paraId="7F073839" w14:textId="0E13CF03" w:rsidR="00694829" w:rsidRDefault="0069323F" w:rsidP="0069323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2:</w:t>
      </w:r>
      <w:r w:rsidR="006C2483">
        <w:rPr>
          <w:sz w:val="24"/>
          <w:szCs w:val="24"/>
        </w:rPr>
        <w:t>20</w:t>
      </w:r>
      <w:r>
        <w:rPr>
          <w:sz w:val="24"/>
          <w:szCs w:val="24"/>
        </w:rPr>
        <w:t xml:space="preserve"> PM</w:t>
      </w:r>
      <w:r w:rsidR="00266F37">
        <w:rPr>
          <w:sz w:val="24"/>
          <w:szCs w:val="24"/>
        </w:rPr>
        <w:tab/>
      </w:r>
      <w:r w:rsidR="006C2483">
        <w:rPr>
          <w:sz w:val="24"/>
          <w:szCs w:val="24"/>
        </w:rPr>
        <w:t>Education Department Staff and Transition</w:t>
      </w:r>
      <w:r w:rsidR="006C2483">
        <w:rPr>
          <w:sz w:val="24"/>
          <w:szCs w:val="24"/>
        </w:rPr>
        <w:tab/>
      </w:r>
      <w:r w:rsidR="006C2483">
        <w:rPr>
          <w:sz w:val="24"/>
          <w:szCs w:val="24"/>
        </w:rPr>
        <w:tab/>
      </w:r>
      <w:r w:rsidR="006C2483">
        <w:rPr>
          <w:sz w:val="24"/>
          <w:szCs w:val="24"/>
        </w:rPr>
        <w:tab/>
      </w:r>
      <w:r w:rsidR="006C2483">
        <w:rPr>
          <w:sz w:val="24"/>
          <w:szCs w:val="24"/>
        </w:rPr>
        <w:tab/>
        <w:t>Katherine Cecala</w:t>
      </w:r>
    </w:p>
    <w:p w14:paraId="622D265A" w14:textId="77777777" w:rsidR="00497F14" w:rsidRDefault="00497F14" w:rsidP="0069323F">
      <w:pPr>
        <w:spacing w:after="0" w:line="240" w:lineRule="auto"/>
        <w:rPr>
          <w:sz w:val="24"/>
          <w:szCs w:val="24"/>
        </w:rPr>
      </w:pPr>
    </w:p>
    <w:p w14:paraId="23CBCCDA" w14:textId="5E53E712" w:rsidR="00497F14" w:rsidRPr="00F07DE9" w:rsidRDefault="00497F14" w:rsidP="0069323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2:25 PM</w:t>
      </w:r>
      <w:r>
        <w:rPr>
          <w:sz w:val="24"/>
          <w:szCs w:val="24"/>
        </w:rPr>
        <w:tab/>
        <w:t>Risk Assessment</w:t>
      </w:r>
      <w:r w:rsidR="00977596">
        <w:rPr>
          <w:sz w:val="24"/>
          <w:szCs w:val="24"/>
        </w:rPr>
        <w:t xml:space="preserve"> Plans and Statu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Katherine Cecala</w:t>
      </w:r>
    </w:p>
    <w:p w14:paraId="54C238EB" w14:textId="77777777" w:rsidR="00411ADC" w:rsidRDefault="00411ADC" w:rsidP="004A3C04">
      <w:pPr>
        <w:spacing w:after="0" w:line="240" w:lineRule="auto"/>
        <w:rPr>
          <w:sz w:val="24"/>
          <w:szCs w:val="24"/>
        </w:rPr>
      </w:pPr>
    </w:p>
    <w:p w14:paraId="7ECB56B0" w14:textId="6B74971F" w:rsidR="00A66E25" w:rsidRPr="00F07DE9" w:rsidRDefault="004C2546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72F94">
        <w:rPr>
          <w:sz w:val="24"/>
          <w:szCs w:val="24"/>
        </w:rPr>
        <w:t>2:</w:t>
      </w:r>
      <w:r w:rsidR="000112EE">
        <w:rPr>
          <w:sz w:val="24"/>
          <w:szCs w:val="24"/>
        </w:rPr>
        <w:t>55</w:t>
      </w:r>
      <w:r w:rsidR="00A66E25" w:rsidRPr="00F07DE9">
        <w:rPr>
          <w:sz w:val="24"/>
          <w:szCs w:val="24"/>
        </w:rPr>
        <w:t xml:space="preserve"> PM</w:t>
      </w:r>
      <w:r w:rsidR="00A66E25" w:rsidRPr="00F07DE9">
        <w:rPr>
          <w:sz w:val="24"/>
          <w:szCs w:val="24"/>
        </w:rPr>
        <w:tab/>
      </w:r>
      <w:r w:rsidR="009D27C2">
        <w:rPr>
          <w:sz w:val="24"/>
          <w:szCs w:val="24"/>
        </w:rPr>
        <w:t xml:space="preserve">Other Business, </w:t>
      </w:r>
      <w:r w:rsidR="00A66E25" w:rsidRPr="00F07DE9">
        <w:rPr>
          <w:sz w:val="24"/>
          <w:szCs w:val="24"/>
        </w:rPr>
        <w:t>Wrap-Up</w:t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112EE">
        <w:rPr>
          <w:sz w:val="24"/>
          <w:szCs w:val="24"/>
        </w:rPr>
        <w:tab/>
      </w:r>
      <w:r w:rsidR="000C660D">
        <w:rPr>
          <w:sz w:val="24"/>
          <w:szCs w:val="24"/>
        </w:rPr>
        <w:t>Art Perez</w:t>
      </w:r>
    </w:p>
    <w:p w14:paraId="6831558C" w14:textId="77777777" w:rsidR="006C2483" w:rsidRDefault="006C2483" w:rsidP="004A3C04">
      <w:pPr>
        <w:spacing w:after="0" w:line="240" w:lineRule="auto"/>
        <w:rPr>
          <w:sz w:val="24"/>
          <w:szCs w:val="24"/>
        </w:rPr>
      </w:pPr>
    </w:p>
    <w:p w14:paraId="5BD2C0D5" w14:textId="47ABBA7E" w:rsidR="00682612" w:rsidRDefault="008261E4" w:rsidP="004A3C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4C2546">
        <w:rPr>
          <w:sz w:val="24"/>
          <w:szCs w:val="24"/>
        </w:rPr>
        <w:t>3</w:t>
      </w:r>
      <w:r w:rsidR="00472F94">
        <w:rPr>
          <w:sz w:val="24"/>
          <w:szCs w:val="24"/>
        </w:rPr>
        <w:t>:00</w:t>
      </w:r>
      <w:r w:rsidR="00A66E25" w:rsidRPr="00F07DE9">
        <w:rPr>
          <w:sz w:val="24"/>
          <w:szCs w:val="24"/>
        </w:rPr>
        <w:t xml:space="preserve"> PM</w:t>
      </w:r>
      <w:r w:rsidR="00A66E25" w:rsidRPr="00F07DE9">
        <w:rPr>
          <w:sz w:val="24"/>
          <w:szCs w:val="24"/>
        </w:rPr>
        <w:tab/>
      </w:r>
      <w:r w:rsidR="0091585E" w:rsidRPr="00F07DE9">
        <w:rPr>
          <w:sz w:val="24"/>
          <w:szCs w:val="24"/>
        </w:rPr>
        <w:t>Adjourn</w:t>
      </w:r>
    </w:p>
    <w:p w14:paraId="2DFFA905" w14:textId="0BCF5444" w:rsidR="00682612" w:rsidRPr="00F07DE9" w:rsidRDefault="00682612" w:rsidP="004A3C04">
      <w:pPr>
        <w:spacing w:after="0" w:line="240" w:lineRule="auto"/>
        <w:rPr>
          <w:sz w:val="24"/>
          <w:szCs w:val="24"/>
        </w:rPr>
      </w:pPr>
    </w:p>
    <w:sectPr w:rsidR="00682612" w:rsidRPr="00F07DE9" w:rsidSect="00120A3B">
      <w:footerReference w:type="default" r:id="rId9"/>
      <w:headerReference w:type="first" r:id="rId10"/>
      <w:footerReference w:type="first" r:id="rId11"/>
      <w:pgSz w:w="12240" w:h="15840" w:code="1"/>
      <w:pgMar w:top="1440" w:right="1296" w:bottom="360" w:left="1296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A81F1" w14:textId="77777777" w:rsidR="00770FA3" w:rsidRDefault="00770FA3" w:rsidP="00B27D52">
      <w:pPr>
        <w:spacing w:after="0" w:line="240" w:lineRule="auto"/>
      </w:pPr>
      <w:r>
        <w:separator/>
      </w:r>
    </w:p>
  </w:endnote>
  <w:endnote w:type="continuationSeparator" w:id="0">
    <w:p w14:paraId="5B9D683E" w14:textId="77777777" w:rsidR="00770FA3" w:rsidRDefault="00770FA3" w:rsidP="00B27D52">
      <w:pPr>
        <w:spacing w:after="0" w:line="240" w:lineRule="auto"/>
      </w:pPr>
      <w:r>
        <w:continuationSeparator/>
      </w:r>
    </w:p>
  </w:endnote>
  <w:endnote w:type="continuationNotice" w:id="1">
    <w:p w14:paraId="7A889EAD" w14:textId="77777777" w:rsidR="00770FA3" w:rsidRDefault="00770F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8340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40777" w14:textId="0DD112B9" w:rsidR="00900CD6" w:rsidRDefault="0090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1424C8" w14:textId="77777777" w:rsidR="00900CD6" w:rsidRDefault="00900C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944D2" w14:textId="6690F456" w:rsidR="00900CD6" w:rsidRPr="00900CD6" w:rsidRDefault="00900CD6" w:rsidP="00900CD6">
    <w:pPr>
      <w:spacing w:line="276" w:lineRule="auto"/>
      <w:rPr>
        <w:rFonts w:asciiTheme="majorHAnsi" w:hAnsiTheme="majorHAnsi" w:cstheme="majorHAnsi"/>
        <w:color w:val="595959" w:themeColor="text1" w:themeTint="A6"/>
      </w:rPr>
    </w:pPr>
    <w:r>
      <w:rPr>
        <w:rFonts w:asciiTheme="majorHAnsi" w:hAnsiTheme="majorHAnsi" w:cstheme="majorHAnsi"/>
        <w:color w:val="595959" w:themeColor="text1" w:themeTint="A6"/>
      </w:rPr>
      <w:ptab w:relativeTo="margin" w:alignment="left" w:leader="none"/>
    </w:r>
    <w:r w:rsidRPr="00086DA6">
      <w:rPr>
        <w:rFonts w:asciiTheme="majorHAnsi" w:hAnsiTheme="majorHAnsi" w:cstheme="majorHAnsi"/>
        <w:color w:val="595959" w:themeColor="text1" w:themeTint="A6"/>
      </w:rPr>
      <w:t>636 West Southern Avenue, Tempe, AZ 85282 | 6339 E. Speedway Boulevard, Ste. 109, Tucson, AZ 85710</w:t>
    </w:r>
    <w:r w:rsidRPr="00086DA6">
      <w:rPr>
        <w:rFonts w:asciiTheme="majorHAnsi" w:hAnsiTheme="majorHAnsi" w:cstheme="majorHAnsi"/>
        <w:color w:val="595959" w:themeColor="text1" w:themeTint="A6"/>
      </w:rPr>
      <w:br/>
      <w:t xml:space="preserve">480.377.8500 | </w:t>
    </w:r>
    <w:hyperlink r:id="rId1" w:history="1">
      <w:r w:rsidRPr="00086DA6">
        <w:rPr>
          <w:rStyle w:val="Hyperlink"/>
          <w:rFonts w:asciiTheme="majorHAnsi" w:hAnsiTheme="majorHAnsi" w:cstheme="majorHAnsi"/>
        </w:rPr>
        <w:t>www.jaaz.org</w:t>
      </w:r>
    </w:hyperlink>
    <w:r w:rsidRPr="00086DA6">
      <w:rPr>
        <w:rFonts w:asciiTheme="majorHAnsi" w:hAnsiTheme="majorHAnsi" w:cstheme="majorHAnsi"/>
        <w:color w:val="595959" w:themeColor="text1" w:themeTint="A6"/>
      </w:rPr>
      <w:t xml:space="preserve"> | Tax ID: 86-0184349 | QCO Code: 209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67FDC" w14:textId="77777777" w:rsidR="00770FA3" w:rsidRDefault="00770FA3" w:rsidP="00B27D52">
      <w:pPr>
        <w:spacing w:after="0" w:line="240" w:lineRule="auto"/>
      </w:pPr>
      <w:r>
        <w:separator/>
      </w:r>
    </w:p>
  </w:footnote>
  <w:footnote w:type="continuationSeparator" w:id="0">
    <w:p w14:paraId="1AD7026E" w14:textId="77777777" w:rsidR="00770FA3" w:rsidRDefault="00770FA3" w:rsidP="00B27D52">
      <w:pPr>
        <w:spacing w:after="0" w:line="240" w:lineRule="auto"/>
      </w:pPr>
      <w:r>
        <w:continuationSeparator/>
      </w:r>
    </w:p>
  </w:footnote>
  <w:footnote w:type="continuationNotice" w:id="1">
    <w:p w14:paraId="1A0A1C2F" w14:textId="77777777" w:rsidR="00770FA3" w:rsidRDefault="00770F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710F2" w14:textId="763D6938" w:rsidR="00566C8E" w:rsidRPr="00566C8E" w:rsidRDefault="00175057" w:rsidP="00566C8E">
    <w:pPr>
      <w:pStyle w:val="Header"/>
      <w:rPr>
        <w:rFonts w:ascii="Calibri" w:eastAsia="Calibri" w:hAnsi="Calibri" w:cs="Times New Roman"/>
        <w:sz w:val="24"/>
        <w:lang w:eastAsia="ja-JP"/>
      </w:rPr>
    </w:pPr>
    <w:r w:rsidRPr="00566C8E">
      <w:rPr>
        <w:rFonts w:ascii="Calibri" w:eastAsia="Calibri" w:hAnsi="Calibri" w:cs="Times New Roman"/>
        <w:noProof/>
        <w:sz w:val="24"/>
        <w:lang w:eastAsia="ja-JP"/>
      </w:rPr>
      <mc:AlternateContent>
        <mc:Choice Requires="wpg">
          <w:drawing>
            <wp:anchor distT="0" distB="0" distL="114300" distR="114300" simplePos="0" relativeHeight="251660800" behindDoc="0" locked="0" layoutInCell="1" allowOverlap="1" wp14:anchorId="1B94AA08" wp14:editId="6C3D3BC2">
              <wp:simplePos x="0" y="0"/>
              <wp:positionH relativeFrom="column">
                <wp:posOffset>-323123</wp:posOffset>
              </wp:positionH>
              <wp:positionV relativeFrom="paragraph">
                <wp:posOffset>-121920</wp:posOffset>
              </wp:positionV>
              <wp:extent cx="767080" cy="369570"/>
              <wp:effectExtent l="0" t="152400" r="13970" b="163830"/>
              <wp:wrapNone/>
              <wp:docPr id="551718887" name="Group 5517188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7080" cy="369570"/>
                        <a:chOff x="0" y="0"/>
                        <a:chExt cx="767537" cy="370146"/>
                      </a:xfrm>
                    </wpg:grpSpPr>
                    <wps:wsp>
                      <wps:cNvPr id="804949695" name="Right Triangle 38"/>
                      <wps:cNvSpPr/>
                      <wps:spPr>
                        <a:xfrm rot="3831943" flipH="1">
                          <a:off x="273179" y="-124212"/>
                          <a:ext cx="229885" cy="758831"/>
                        </a:xfrm>
                        <a:custGeom>
                          <a:avLst/>
                          <a:gdLst>
                            <a:gd name="connsiteX0" fmla="*/ 0 w 883004"/>
                            <a:gd name="connsiteY0" fmla="*/ 1165565 h 1165565"/>
                            <a:gd name="connsiteX1" fmla="*/ 0 w 883004"/>
                            <a:gd name="connsiteY1" fmla="*/ 0 h 1165565"/>
                            <a:gd name="connsiteX2" fmla="*/ 883004 w 883004"/>
                            <a:gd name="connsiteY2" fmla="*/ 1165565 h 1165565"/>
                            <a:gd name="connsiteX3" fmla="*/ 0 w 883004"/>
                            <a:gd name="connsiteY3" fmla="*/ 1165565 h 1165565"/>
                            <a:gd name="connsiteX0" fmla="*/ 3924 w 883004"/>
                            <a:gd name="connsiteY0" fmla="*/ 2252641 h 2252641"/>
                            <a:gd name="connsiteX1" fmla="*/ 0 w 883004"/>
                            <a:gd name="connsiteY1" fmla="*/ 0 h 2252641"/>
                            <a:gd name="connsiteX2" fmla="*/ 883004 w 883004"/>
                            <a:gd name="connsiteY2" fmla="*/ 1165565 h 2252641"/>
                            <a:gd name="connsiteX3" fmla="*/ 3924 w 883004"/>
                            <a:gd name="connsiteY3" fmla="*/ 2252641 h 2252641"/>
                            <a:gd name="connsiteX0" fmla="*/ 3924 w 572972"/>
                            <a:gd name="connsiteY0" fmla="*/ 2252641 h 2252641"/>
                            <a:gd name="connsiteX1" fmla="*/ 0 w 572972"/>
                            <a:gd name="connsiteY1" fmla="*/ 0 h 2252641"/>
                            <a:gd name="connsiteX2" fmla="*/ 572972 w 572972"/>
                            <a:gd name="connsiteY2" fmla="*/ 1432429 h 2252641"/>
                            <a:gd name="connsiteX3" fmla="*/ 3924 w 572972"/>
                            <a:gd name="connsiteY3" fmla="*/ 2252641 h 2252641"/>
                            <a:gd name="connsiteX0" fmla="*/ 3924 w 643612"/>
                            <a:gd name="connsiteY0" fmla="*/ 2252641 h 2252641"/>
                            <a:gd name="connsiteX1" fmla="*/ 0 w 643612"/>
                            <a:gd name="connsiteY1" fmla="*/ 0 h 2252641"/>
                            <a:gd name="connsiteX2" fmla="*/ 643612 w 643612"/>
                            <a:gd name="connsiteY2" fmla="*/ 1361788 h 2252641"/>
                            <a:gd name="connsiteX3" fmla="*/ 3924 w 643612"/>
                            <a:gd name="connsiteY3" fmla="*/ 2252641 h 2252641"/>
                            <a:gd name="connsiteX0" fmla="*/ 3924 w 682856"/>
                            <a:gd name="connsiteY0" fmla="*/ 2252641 h 2252641"/>
                            <a:gd name="connsiteX1" fmla="*/ 0 w 682856"/>
                            <a:gd name="connsiteY1" fmla="*/ 0 h 2252641"/>
                            <a:gd name="connsiteX2" fmla="*/ 682856 w 682856"/>
                            <a:gd name="connsiteY2" fmla="*/ 1357864 h 2252641"/>
                            <a:gd name="connsiteX3" fmla="*/ 3924 w 682856"/>
                            <a:gd name="connsiteY3" fmla="*/ 2252641 h 22526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82856" h="2252641">
                              <a:moveTo>
                                <a:pt x="3924" y="2252641"/>
                              </a:moveTo>
                              <a:lnTo>
                                <a:pt x="0" y="0"/>
                              </a:lnTo>
                              <a:lnTo>
                                <a:pt x="682856" y="1357864"/>
                              </a:lnTo>
                              <a:lnTo>
                                <a:pt x="3924" y="2252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9D9DF"/>
                        </a:solidFill>
                        <a:ln w="9525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  <wps:wsp>
                      <wps:cNvPr id="1230919061" name="Right Triangle 38"/>
                      <wps:cNvSpPr/>
                      <wps:spPr>
                        <a:xfrm rot="7071943">
                          <a:off x="263531" y="-263531"/>
                          <a:ext cx="234832" cy="761893"/>
                        </a:xfrm>
                        <a:custGeom>
                          <a:avLst/>
                          <a:gdLst>
                            <a:gd name="connsiteX0" fmla="*/ 0 w 883004"/>
                            <a:gd name="connsiteY0" fmla="*/ 1165565 h 1165565"/>
                            <a:gd name="connsiteX1" fmla="*/ 0 w 883004"/>
                            <a:gd name="connsiteY1" fmla="*/ 0 h 1165565"/>
                            <a:gd name="connsiteX2" fmla="*/ 883004 w 883004"/>
                            <a:gd name="connsiteY2" fmla="*/ 1165565 h 1165565"/>
                            <a:gd name="connsiteX3" fmla="*/ 0 w 883004"/>
                            <a:gd name="connsiteY3" fmla="*/ 1165565 h 1165565"/>
                            <a:gd name="connsiteX0" fmla="*/ 3924 w 883004"/>
                            <a:gd name="connsiteY0" fmla="*/ 2252641 h 2252641"/>
                            <a:gd name="connsiteX1" fmla="*/ 0 w 883004"/>
                            <a:gd name="connsiteY1" fmla="*/ 0 h 2252641"/>
                            <a:gd name="connsiteX2" fmla="*/ 883004 w 883004"/>
                            <a:gd name="connsiteY2" fmla="*/ 1165565 h 2252641"/>
                            <a:gd name="connsiteX3" fmla="*/ 3924 w 883004"/>
                            <a:gd name="connsiteY3" fmla="*/ 2252641 h 2252641"/>
                            <a:gd name="connsiteX0" fmla="*/ 3924 w 572972"/>
                            <a:gd name="connsiteY0" fmla="*/ 2252641 h 2252641"/>
                            <a:gd name="connsiteX1" fmla="*/ 0 w 572972"/>
                            <a:gd name="connsiteY1" fmla="*/ 0 h 2252641"/>
                            <a:gd name="connsiteX2" fmla="*/ 572972 w 572972"/>
                            <a:gd name="connsiteY2" fmla="*/ 1432429 h 2252641"/>
                            <a:gd name="connsiteX3" fmla="*/ 3924 w 572972"/>
                            <a:gd name="connsiteY3" fmla="*/ 2252641 h 2252641"/>
                            <a:gd name="connsiteX0" fmla="*/ 3924 w 643612"/>
                            <a:gd name="connsiteY0" fmla="*/ 2252641 h 2252641"/>
                            <a:gd name="connsiteX1" fmla="*/ 0 w 643612"/>
                            <a:gd name="connsiteY1" fmla="*/ 0 h 2252641"/>
                            <a:gd name="connsiteX2" fmla="*/ 643612 w 643612"/>
                            <a:gd name="connsiteY2" fmla="*/ 1361788 h 2252641"/>
                            <a:gd name="connsiteX3" fmla="*/ 3924 w 643612"/>
                            <a:gd name="connsiteY3" fmla="*/ 2252641 h 2252641"/>
                            <a:gd name="connsiteX0" fmla="*/ 3924 w 682856"/>
                            <a:gd name="connsiteY0" fmla="*/ 2252641 h 2252641"/>
                            <a:gd name="connsiteX1" fmla="*/ 0 w 682856"/>
                            <a:gd name="connsiteY1" fmla="*/ 0 h 2252641"/>
                            <a:gd name="connsiteX2" fmla="*/ 682856 w 682856"/>
                            <a:gd name="connsiteY2" fmla="*/ 1357864 h 2252641"/>
                            <a:gd name="connsiteX3" fmla="*/ 3924 w 682856"/>
                            <a:gd name="connsiteY3" fmla="*/ 2252641 h 2252641"/>
                            <a:gd name="connsiteX0" fmla="*/ 3924 w 692021"/>
                            <a:gd name="connsiteY0" fmla="*/ 2252641 h 2252641"/>
                            <a:gd name="connsiteX1" fmla="*/ 0 w 692021"/>
                            <a:gd name="connsiteY1" fmla="*/ 0 h 2252641"/>
                            <a:gd name="connsiteX2" fmla="*/ 692021 w 692021"/>
                            <a:gd name="connsiteY2" fmla="*/ 1353105 h 2252641"/>
                            <a:gd name="connsiteX3" fmla="*/ 3924 w 692021"/>
                            <a:gd name="connsiteY3" fmla="*/ 2252641 h 2252641"/>
                            <a:gd name="connsiteX0" fmla="*/ 41956 w 692021"/>
                            <a:gd name="connsiteY0" fmla="*/ 2263148 h 2263148"/>
                            <a:gd name="connsiteX1" fmla="*/ 0 w 692021"/>
                            <a:gd name="connsiteY1" fmla="*/ 0 h 2263148"/>
                            <a:gd name="connsiteX2" fmla="*/ 692021 w 692021"/>
                            <a:gd name="connsiteY2" fmla="*/ 1353105 h 2263148"/>
                            <a:gd name="connsiteX3" fmla="*/ 41956 w 692021"/>
                            <a:gd name="connsiteY3" fmla="*/ 2263148 h 2263148"/>
                            <a:gd name="connsiteX0" fmla="*/ 41956 w 697114"/>
                            <a:gd name="connsiteY0" fmla="*/ 2263148 h 2263148"/>
                            <a:gd name="connsiteX1" fmla="*/ 0 w 697114"/>
                            <a:gd name="connsiteY1" fmla="*/ 0 h 2263148"/>
                            <a:gd name="connsiteX2" fmla="*/ 697114 w 697114"/>
                            <a:gd name="connsiteY2" fmla="*/ 1353951 h 2263148"/>
                            <a:gd name="connsiteX3" fmla="*/ 41956 w 697114"/>
                            <a:gd name="connsiteY3" fmla="*/ 2263148 h 22631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97114" h="2263148">
                              <a:moveTo>
                                <a:pt x="41956" y="2263148"/>
                              </a:moveTo>
                              <a:lnTo>
                                <a:pt x="0" y="0"/>
                              </a:lnTo>
                              <a:lnTo>
                                <a:pt x="697114" y="1353951"/>
                              </a:lnTo>
                              <a:lnTo>
                                <a:pt x="41956" y="22631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3EDEF"/>
                        </a:solidFill>
                        <a:ln w="9525" cap="flat" cmpd="sng" algn="ctr">
                          <a:noFill/>
                          <a:prstDash val="solid"/>
                        </a:ln>
                        <a:effectLst/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4443EED1" id="Group 551718887" o:spid="_x0000_s1026" style="position:absolute;margin-left:-25.45pt;margin-top:-9.6pt;width:60.4pt;height:29.1pt;z-index:251660800" coordsize="7675,3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">
              <v:shape id="Right Triangle 38" o:spid="_x0000_s1027" style="position:absolute;left:2731;top:-1242;width:2299;height:7588;rotation:-4185504fd;flip:x;visibility:visible;mso-wrap-style:square;v-text-anchor:middle" coordsize="682856,2252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" path="m3924,2252641l,,682856,1357864,3924,2252641xe" fillcolor="#99d9df" stroked="f">
                <v:path arrowok="t" o:connecttype="custom" o:connectlocs="1321,758831;0,0;229885,457414;1321,758831" o:connectangles="0,0,0,0"/>
              </v:shape>
              <v:shape id="Right Triangle 38" o:spid="_x0000_s1028" style="position:absolute;left:2635;top:-2635;width:2348;height:7618;rotation:7724448fd;visibility:visible;mso-wrap-style:square;v-text-anchor:middle" coordsize="697114,2263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" path="m41956,2263148l,,697114,1353951,41956,2263148xe" fillcolor="#c3edef" stroked="f">
                <v:path arrowok="t" o:connecttype="custom" o:connectlocs="14133,761893;0,0;234832,455810;14133,761893" o:connectangles="0,0,0,0"/>
              </v:shape>
            </v:group>
          </w:pict>
        </mc:Fallback>
      </mc:AlternateContent>
    </w:r>
    <w:r w:rsidRPr="00566C8E">
      <w:rPr>
        <w:rFonts w:ascii="Calibri" w:eastAsia="Calibri" w:hAnsi="Calibri" w:cs="Times New Roman"/>
        <w:noProof/>
        <w:sz w:val="24"/>
        <w:lang w:eastAsia="ja-JP"/>
      </w:rPr>
      <w:drawing>
        <wp:anchor distT="0" distB="0" distL="114300" distR="114300" simplePos="0" relativeHeight="251663872" behindDoc="0" locked="0" layoutInCell="1" allowOverlap="1" wp14:anchorId="5C780151" wp14:editId="3AD8EDBB">
          <wp:simplePos x="0" y="0"/>
          <wp:positionH relativeFrom="margin">
            <wp:posOffset>4998720</wp:posOffset>
          </wp:positionH>
          <wp:positionV relativeFrom="paragraph">
            <wp:posOffset>-230505</wp:posOffset>
          </wp:positionV>
          <wp:extent cx="1724025" cy="569595"/>
          <wp:effectExtent l="0" t="0" r="9525" b="1905"/>
          <wp:wrapNone/>
          <wp:docPr id="951340449" name="Picture 951340449" descr="A black and whit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1340449" name="Picture 951340449" descr="A black and whit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6C8E">
      <w:rPr>
        <w:rFonts w:ascii="Calibri" w:eastAsia="Calibri" w:hAnsi="Calibri" w:cs="Times New Roman"/>
        <w:noProof/>
        <w:sz w:val="24"/>
        <w:lang w:eastAsia="ja-JP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0CC4627" wp14:editId="03532E83">
              <wp:simplePos x="0" y="0"/>
              <wp:positionH relativeFrom="page">
                <wp:align>right</wp:align>
              </wp:positionH>
              <wp:positionV relativeFrom="paragraph">
                <wp:posOffset>-287655</wp:posOffset>
              </wp:positionV>
              <wp:extent cx="7181850" cy="685800"/>
              <wp:effectExtent l="0" t="0" r="0" b="0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81850" cy="685800"/>
                      </a:xfrm>
                      <a:custGeom>
                        <a:avLst/>
                        <a:gdLst>
                          <a:gd name="connsiteX0" fmla="*/ 0 w 7182485"/>
                          <a:gd name="connsiteY0" fmla="*/ 0 h 685800"/>
                          <a:gd name="connsiteX1" fmla="*/ 7182485 w 7182485"/>
                          <a:gd name="connsiteY1" fmla="*/ 0 h 685800"/>
                          <a:gd name="connsiteX2" fmla="*/ 7182485 w 7182485"/>
                          <a:gd name="connsiteY2" fmla="*/ 685800 h 685800"/>
                          <a:gd name="connsiteX3" fmla="*/ 0 w 7182485"/>
                          <a:gd name="connsiteY3" fmla="*/ 685800 h 685800"/>
                          <a:gd name="connsiteX4" fmla="*/ 0 w 7182485"/>
                          <a:gd name="connsiteY4" fmla="*/ 0 h 685800"/>
                          <a:gd name="connsiteX0" fmla="*/ 4 w 7182489"/>
                          <a:gd name="connsiteY0" fmla="*/ 0 h 685800"/>
                          <a:gd name="connsiteX1" fmla="*/ 7182489 w 7182489"/>
                          <a:gd name="connsiteY1" fmla="*/ 0 h 685800"/>
                          <a:gd name="connsiteX2" fmla="*/ 7182489 w 7182489"/>
                          <a:gd name="connsiteY2" fmla="*/ 685800 h 685800"/>
                          <a:gd name="connsiteX3" fmla="*/ 4 w 7182489"/>
                          <a:gd name="connsiteY3" fmla="*/ 685800 h 685800"/>
                          <a:gd name="connsiteX4" fmla="*/ 254869 w 7182489"/>
                          <a:gd name="connsiteY4" fmla="*/ 344359 h 685800"/>
                          <a:gd name="connsiteX5" fmla="*/ 4 w 7182489"/>
                          <a:gd name="connsiteY5" fmla="*/ 0 h 685800"/>
                          <a:gd name="connsiteX0" fmla="*/ 4 w 7182489"/>
                          <a:gd name="connsiteY0" fmla="*/ 0 h 685800"/>
                          <a:gd name="connsiteX1" fmla="*/ 7182489 w 7182489"/>
                          <a:gd name="connsiteY1" fmla="*/ 0 h 685800"/>
                          <a:gd name="connsiteX2" fmla="*/ 7182489 w 7182489"/>
                          <a:gd name="connsiteY2" fmla="*/ 685800 h 685800"/>
                          <a:gd name="connsiteX3" fmla="*/ 4 w 7182489"/>
                          <a:gd name="connsiteY3" fmla="*/ 685800 h 685800"/>
                          <a:gd name="connsiteX4" fmla="*/ 254869 w 7182489"/>
                          <a:gd name="connsiteY4" fmla="*/ 344359 h 685800"/>
                          <a:gd name="connsiteX5" fmla="*/ 4 w 7182489"/>
                          <a:gd name="connsiteY5" fmla="*/ 0 h 685800"/>
                          <a:gd name="connsiteX0" fmla="*/ 4 w 7182489"/>
                          <a:gd name="connsiteY0" fmla="*/ 0 h 685800"/>
                          <a:gd name="connsiteX1" fmla="*/ 7182489 w 7182489"/>
                          <a:gd name="connsiteY1" fmla="*/ 0 h 685800"/>
                          <a:gd name="connsiteX2" fmla="*/ 7182489 w 7182489"/>
                          <a:gd name="connsiteY2" fmla="*/ 685800 h 685800"/>
                          <a:gd name="connsiteX3" fmla="*/ 4 w 7182489"/>
                          <a:gd name="connsiteY3" fmla="*/ 685800 h 685800"/>
                          <a:gd name="connsiteX4" fmla="*/ 254869 w 7182489"/>
                          <a:gd name="connsiteY4" fmla="*/ 344359 h 685800"/>
                          <a:gd name="connsiteX5" fmla="*/ 4 w 7182489"/>
                          <a:gd name="connsiteY5" fmla="*/ 0 h 685800"/>
                          <a:gd name="connsiteX0" fmla="*/ 0 w 7182485"/>
                          <a:gd name="connsiteY0" fmla="*/ 0 h 685800"/>
                          <a:gd name="connsiteX1" fmla="*/ 7182485 w 7182485"/>
                          <a:gd name="connsiteY1" fmla="*/ 0 h 685800"/>
                          <a:gd name="connsiteX2" fmla="*/ 7182485 w 7182485"/>
                          <a:gd name="connsiteY2" fmla="*/ 685800 h 685800"/>
                          <a:gd name="connsiteX3" fmla="*/ 0 w 7182485"/>
                          <a:gd name="connsiteY3" fmla="*/ 685800 h 685800"/>
                          <a:gd name="connsiteX4" fmla="*/ 254865 w 7182485"/>
                          <a:gd name="connsiteY4" fmla="*/ 344359 h 685800"/>
                          <a:gd name="connsiteX5" fmla="*/ 0 w 7182485"/>
                          <a:gd name="connsiteY5" fmla="*/ 0 h 6858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7182485" h="685800">
                            <a:moveTo>
                              <a:pt x="0" y="0"/>
                            </a:moveTo>
                            <a:lnTo>
                              <a:pt x="7182485" y="0"/>
                            </a:lnTo>
                            <a:lnTo>
                              <a:pt x="7182485" y="685800"/>
                            </a:lnTo>
                            <a:lnTo>
                              <a:pt x="0" y="685800"/>
                            </a:lnTo>
                            <a:cubicBezTo>
                              <a:pt x="241894" y="366408"/>
                              <a:pt x="260053" y="356357"/>
                              <a:pt x="254865" y="344359"/>
                            </a:cubicBezTo>
                            <a:cubicBezTo>
                              <a:pt x="206875" y="276265"/>
                              <a:pt x="84955" y="114786"/>
                              <a:pt x="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A0AF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9ADB326" id="Rectangle 31" o:spid="_x0000_s1026" style="position:absolute;margin-left:514.3pt;margin-top:-22.65pt;width:565.5pt;height:54pt;z-index:2516577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18248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" path="m,l7182485,r,685800l,685800c241894,366408,260053,356357,254865,344359,206875,276265,84955,114786,,xe" fillcolor="#00a0af" stroked="f" strokeweight="2pt">
              <v:path arrowok="t" o:connecttype="custom" o:connectlocs="0,0;7181850,0;7181850,685800;0,685800;254842,344359;0,0" o:connectangles="0,0,0,0,0,0"/>
              <w10:wrap anchorx="page"/>
            </v:shape>
          </w:pict>
        </mc:Fallback>
      </mc:AlternateContent>
    </w:r>
    <w:sdt>
      <w:sdtPr>
        <w:id w:val="747243202"/>
        <w:docPartObj>
          <w:docPartGallery w:val="Page Numbers (Margins)"/>
          <w:docPartUnique/>
        </w:docPartObj>
      </w:sdtPr>
      <w:sdtEndPr/>
      <w:sdtContent/>
    </w:sdt>
    <w:r w:rsidR="00566C8E" w:rsidRPr="00566C8E">
      <w:rPr>
        <w:rFonts w:ascii="Calibri" w:eastAsia="Calibri" w:hAnsi="Calibri" w:cs="Times New Roman"/>
        <w:sz w:val="24"/>
        <w:lang w:eastAsia="ja-JP"/>
      </w:rPr>
      <w:t xml:space="preserve"> </w:t>
    </w:r>
    <w:sdt>
      <w:sdtPr>
        <w:rPr>
          <w:rFonts w:ascii="Calibri" w:eastAsia="Calibri" w:hAnsi="Calibri" w:cs="Times New Roman"/>
          <w:sz w:val="24"/>
          <w:lang w:eastAsia="ja-JP"/>
        </w:rPr>
        <w:id w:val="-1435358205"/>
        <w:docPartObj>
          <w:docPartGallery w:val="Page Numbers (Margins)"/>
          <w:docPartUnique/>
        </w:docPartObj>
      </w:sdtPr>
      <w:sdtEndPr/>
      <w:sdtContent/>
    </w:sdt>
  </w:p>
  <w:p w14:paraId="2B3EECF1" w14:textId="52D1FA31" w:rsidR="005C7CD8" w:rsidRPr="007A5125" w:rsidRDefault="005C7CD8" w:rsidP="005C7CD8">
    <w:pPr>
      <w:pStyle w:val="Header"/>
    </w:pPr>
    <w:r>
      <w:rPr>
        <w:noProof/>
      </w:rPr>
      <w:drawing>
        <wp:anchor distT="0" distB="0" distL="114300" distR="114300" simplePos="0" relativeHeight="251656704" behindDoc="0" locked="0" layoutInCell="1" allowOverlap="1" wp14:anchorId="28149532" wp14:editId="38AC691E">
          <wp:simplePos x="0" y="0"/>
          <wp:positionH relativeFrom="margin">
            <wp:posOffset>5303520</wp:posOffset>
          </wp:positionH>
          <wp:positionV relativeFrom="paragraph">
            <wp:posOffset>-390525</wp:posOffset>
          </wp:positionV>
          <wp:extent cx="1724025" cy="569612"/>
          <wp:effectExtent l="0" t="0" r="0" b="1905"/>
          <wp:wrapNone/>
          <wp:docPr id="399466385" name="Picture 2" descr="A black and white sign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9466385" name="Picture 2" descr="A black and white sign with whit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5696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55C807" w14:textId="2D6BC2AB" w:rsidR="00900CD6" w:rsidRDefault="00900C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5CF9"/>
    <w:multiLevelType w:val="hybridMultilevel"/>
    <w:tmpl w:val="CF5EF3C8"/>
    <w:lvl w:ilvl="0" w:tplc="EA66FAD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061041"/>
    <w:multiLevelType w:val="hybridMultilevel"/>
    <w:tmpl w:val="783E6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77434"/>
    <w:multiLevelType w:val="multilevel"/>
    <w:tmpl w:val="8E560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47131B"/>
    <w:multiLevelType w:val="hybridMultilevel"/>
    <w:tmpl w:val="F92CBC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53C553F"/>
    <w:multiLevelType w:val="hybridMultilevel"/>
    <w:tmpl w:val="465228D6"/>
    <w:lvl w:ilvl="0" w:tplc="527608B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166916"/>
    <w:multiLevelType w:val="multilevel"/>
    <w:tmpl w:val="78AAA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9B74DB"/>
    <w:multiLevelType w:val="hybridMultilevel"/>
    <w:tmpl w:val="B1686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25DCB"/>
    <w:multiLevelType w:val="hybridMultilevel"/>
    <w:tmpl w:val="18BC2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164DB"/>
    <w:multiLevelType w:val="multilevel"/>
    <w:tmpl w:val="EFB2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F06E5A"/>
    <w:multiLevelType w:val="hybridMultilevel"/>
    <w:tmpl w:val="A772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D5EDF"/>
    <w:multiLevelType w:val="hybridMultilevel"/>
    <w:tmpl w:val="D2EC453C"/>
    <w:lvl w:ilvl="0" w:tplc="FFFFFFFF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C92777F"/>
    <w:multiLevelType w:val="multilevel"/>
    <w:tmpl w:val="489CF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0350AA"/>
    <w:multiLevelType w:val="hybridMultilevel"/>
    <w:tmpl w:val="08D6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C3BFC"/>
    <w:multiLevelType w:val="hybridMultilevel"/>
    <w:tmpl w:val="34306C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57678C6"/>
    <w:multiLevelType w:val="hybridMultilevel"/>
    <w:tmpl w:val="44C4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E4535"/>
    <w:multiLevelType w:val="hybridMultilevel"/>
    <w:tmpl w:val="03205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6A02C7"/>
    <w:multiLevelType w:val="hybridMultilevel"/>
    <w:tmpl w:val="8E7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DC3028"/>
    <w:multiLevelType w:val="hybridMultilevel"/>
    <w:tmpl w:val="21984EA0"/>
    <w:lvl w:ilvl="0" w:tplc="D9E0110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5C76232"/>
    <w:multiLevelType w:val="multilevel"/>
    <w:tmpl w:val="D53C0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656761"/>
    <w:multiLevelType w:val="multilevel"/>
    <w:tmpl w:val="A916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A3F31B5"/>
    <w:multiLevelType w:val="hybridMultilevel"/>
    <w:tmpl w:val="3AAE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F5162"/>
    <w:multiLevelType w:val="multilevel"/>
    <w:tmpl w:val="E236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927AC6"/>
    <w:multiLevelType w:val="hybridMultilevel"/>
    <w:tmpl w:val="83B0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E82952"/>
    <w:multiLevelType w:val="hybridMultilevel"/>
    <w:tmpl w:val="D0A8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575962">
    <w:abstractNumId w:val="21"/>
  </w:num>
  <w:num w:numId="2" w16cid:durableId="2016615621">
    <w:abstractNumId w:val="11"/>
  </w:num>
  <w:num w:numId="3" w16cid:durableId="1926693716">
    <w:abstractNumId w:val="18"/>
  </w:num>
  <w:num w:numId="4" w16cid:durableId="35587011">
    <w:abstractNumId w:val="5"/>
  </w:num>
  <w:num w:numId="5" w16cid:durableId="470562748">
    <w:abstractNumId w:val="19"/>
  </w:num>
  <w:num w:numId="6" w16cid:durableId="1014964846">
    <w:abstractNumId w:val="2"/>
  </w:num>
  <w:num w:numId="7" w16cid:durableId="926186503">
    <w:abstractNumId w:val="8"/>
  </w:num>
  <w:num w:numId="8" w16cid:durableId="1612937134">
    <w:abstractNumId w:val="14"/>
  </w:num>
  <w:num w:numId="9" w16cid:durableId="1129281764">
    <w:abstractNumId w:val="6"/>
  </w:num>
  <w:num w:numId="10" w16cid:durableId="188639484">
    <w:abstractNumId w:val="15"/>
  </w:num>
  <w:num w:numId="11" w16cid:durableId="1557619460">
    <w:abstractNumId w:val="16"/>
  </w:num>
  <w:num w:numId="12" w16cid:durableId="1252858920">
    <w:abstractNumId w:val="20"/>
  </w:num>
  <w:num w:numId="13" w16cid:durableId="622149226">
    <w:abstractNumId w:val="7"/>
  </w:num>
  <w:num w:numId="14" w16cid:durableId="359743865">
    <w:abstractNumId w:val="1"/>
  </w:num>
  <w:num w:numId="15" w16cid:durableId="1767921964">
    <w:abstractNumId w:val="9"/>
  </w:num>
  <w:num w:numId="16" w16cid:durableId="652950888">
    <w:abstractNumId w:val="22"/>
  </w:num>
  <w:num w:numId="17" w16cid:durableId="1932008029">
    <w:abstractNumId w:val="12"/>
  </w:num>
  <w:num w:numId="18" w16cid:durableId="472522804">
    <w:abstractNumId w:val="17"/>
  </w:num>
  <w:num w:numId="19" w16cid:durableId="904292922">
    <w:abstractNumId w:val="0"/>
  </w:num>
  <w:num w:numId="20" w16cid:durableId="241453432">
    <w:abstractNumId w:val="4"/>
  </w:num>
  <w:num w:numId="21" w16cid:durableId="1656882715">
    <w:abstractNumId w:val="23"/>
  </w:num>
  <w:num w:numId="22" w16cid:durableId="1216812756">
    <w:abstractNumId w:val="10"/>
  </w:num>
  <w:num w:numId="23" w16cid:durableId="636883448">
    <w:abstractNumId w:val="3"/>
  </w:num>
  <w:num w:numId="24" w16cid:durableId="16148218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DMxMjYwNzewNLRU0lEKTi0uzszPAykwrgUA2f4rjywAAAA="/>
  </w:docVars>
  <w:rsids>
    <w:rsidRoot w:val="00DA134C"/>
    <w:rsid w:val="000112EE"/>
    <w:rsid w:val="000306C9"/>
    <w:rsid w:val="00043BA8"/>
    <w:rsid w:val="00062806"/>
    <w:rsid w:val="00080FA8"/>
    <w:rsid w:val="00081046"/>
    <w:rsid w:val="00084430"/>
    <w:rsid w:val="00086DA6"/>
    <w:rsid w:val="00090C63"/>
    <w:rsid w:val="000A24CA"/>
    <w:rsid w:val="000C3CA3"/>
    <w:rsid w:val="000C660D"/>
    <w:rsid w:val="000D05D9"/>
    <w:rsid w:val="000D6E5E"/>
    <w:rsid w:val="000E2281"/>
    <w:rsid w:val="000F7689"/>
    <w:rsid w:val="0010513C"/>
    <w:rsid w:val="001159B1"/>
    <w:rsid w:val="00116E2A"/>
    <w:rsid w:val="00120A3B"/>
    <w:rsid w:val="00121BBF"/>
    <w:rsid w:val="00136C01"/>
    <w:rsid w:val="00142A94"/>
    <w:rsid w:val="0014311E"/>
    <w:rsid w:val="00175057"/>
    <w:rsid w:val="00175B90"/>
    <w:rsid w:val="001773FF"/>
    <w:rsid w:val="001C5A66"/>
    <w:rsid w:val="001C7F13"/>
    <w:rsid w:val="002210B6"/>
    <w:rsid w:val="00232CBD"/>
    <w:rsid w:val="00240A8E"/>
    <w:rsid w:val="00242E4E"/>
    <w:rsid w:val="002570AB"/>
    <w:rsid w:val="00265D19"/>
    <w:rsid w:val="00266F37"/>
    <w:rsid w:val="00271EEF"/>
    <w:rsid w:val="00287D57"/>
    <w:rsid w:val="00293409"/>
    <w:rsid w:val="00296C0D"/>
    <w:rsid w:val="002A7CCB"/>
    <w:rsid w:val="002C34A2"/>
    <w:rsid w:val="00302FA3"/>
    <w:rsid w:val="00307DC1"/>
    <w:rsid w:val="00313F95"/>
    <w:rsid w:val="003155F5"/>
    <w:rsid w:val="003272BE"/>
    <w:rsid w:val="00330E61"/>
    <w:rsid w:val="00334B08"/>
    <w:rsid w:val="0034040D"/>
    <w:rsid w:val="00340738"/>
    <w:rsid w:val="00341B4C"/>
    <w:rsid w:val="00341F6C"/>
    <w:rsid w:val="003517E4"/>
    <w:rsid w:val="00355339"/>
    <w:rsid w:val="00360EFB"/>
    <w:rsid w:val="00391C47"/>
    <w:rsid w:val="003943B6"/>
    <w:rsid w:val="003B0646"/>
    <w:rsid w:val="003D40E3"/>
    <w:rsid w:val="003E28CA"/>
    <w:rsid w:val="003F00F5"/>
    <w:rsid w:val="003F3AEA"/>
    <w:rsid w:val="00411ADC"/>
    <w:rsid w:val="0042230F"/>
    <w:rsid w:val="0044331E"/>
    <w:rsid w:val="00471E8C"/>
    <w:rsid w:val="00472F94"/>
    <w:rsid w:val="00497F14"/>
    <w:rsid w:val="004A3C04"/>
    <w:rsid w:val="004A61FD"/>
    <w:rsid w:val="004C2546"/>
    <w:rsid w:val="004C79EB"/>
    <w:rsid w:val="004E0A14"/>
    <w:rsid w:val="004E2247"/>
    <w:rsid w:val="004F110A"/>
    <w:rsid w:val="00505C42"/>
    <w:rsid w:val="00522C0C"/>
    <w:rsid w:val="00543A2D"/>
    <w:rsid w:val="00553DBC"/>
    <w:rsid w:val="00566C8E"/>
    <w:rsid w:val="00573909"/>
    <w:rsid w:val="00575858"/>
    <w:rsid w:val="00576387"/>
    <w:rsid w:val="00592652"/>
    <w:rsid w:val="005A4A5A"/>
    <w:rsid w:val="005B4DC0"/>
    <w:rsid w:val="005C7A48"/>
    <w:rsid w:val="005C7CD8"/>
    <w:rsid w:val="005D31BF"/>
    <w:rsid w:val="005F2309"/>
    <w:rsid w:val="00604645"/>
    <w:rsid w:val="00646649"/>
    <w:rsid w:val="0065399B"/>
    <w:rsid w:val="006573C7"/>
    <w:rsid w:val="006668F5"/>
    <w:rsid w:val="00682612"/>
    <w:rsid w:val="00683FC7"/>
    <w:rsid w:val="0069323F"/>
    <w:rsid w:val="00694829"/>
    <w:rsid w:val="00697FF1"/>
    <w:rsid w:val="006B2C6B"/>
    <w:rsid w:val="006B4FAA"/>
    <w:rsid w:val="006C2483"/>
    <w:rsid w:val="006D3F85"/>
    <w:rsid w:val="006D727A"/>
    <w:rsid w:val="00705938"/>
    <w:rsid w:val="00715E09"/>
    <w:rsid w:val="00716893"/>
    <w:rsid w:val="00722FD4"/>
    <w:rsid w:val="00726658"/>
    <w:rsid w:val="00731FC4"/>
    <w:rsid w:val="00734172"/>
    <w:rsid w:val="007608CB"/>
    <w:rsid w:val="00770FA3"/>
    <w:rsid w:val="00774FE1"/>
    <w:rsid w:val="00775CB6"/>
    <w:rsid w:val="00794FE6"/>
    <w:rsid w:val="007B0A9A"/>
    <w:rsid w:val="007B1030"/>
    <w:rsid w:val="007B2DD8"/>
    <w:rsid w:val="007C2016"/>
    <w:rsid w:val="007C3AFA"/>
    <w:rsid w:val="007D34E2"/>
    <w:rsid w:val="007F4004"/>
    <w:rsid w:val="007F4DD7"/>
    <w:rsid w:val="00822FFF"/>
    <w:rsid w:val="008261E4"/>
    <w:rsid w:val="00831121"/>
    <w:rsid w:val="00833B3D"/>
    <w:rsid w:val="00850E79"/>
    <w:rsid w:val="0086166F"/>
    <w:rsid w:val="0086643B"/>
    <w:rsid w:val="008809CC"/>
    <w:rsid w:val="00892403"/>
    <w:rsid w:val="008B05F1"/>
    <w:rsid w:val="008B3F48"/>
    <w:rsid w:val="008B5953"/>
    <w:rsid w:val="008C1448"/>
    <w:rsid w:val="008C3659"/>
    <w:rsid w:val="008F7E07"/>
    <w:rsid w:val="00900CD6"/>
    <w:rsid w:val="00906569"/>
    <w:rsid w:val="0091585E"/>
    <w:rsid w:val="0092426A"/>
    <w:rsid w:val="00930DB2"/>
    <w:rsid w:val="00931EC7"/>
    <w:rsid w:val="009409D9"/>
    <w:rsid w:val="009642B6"/>
    <w:rsid w:val="0097379B"/>
    <w:rsid w:val="00977596"/>
    <w:rsid w:val="00986FA4"/>
    <w:rsid w:val="00997A5F"/>
    <w:rsid w:val="009A0201"/>
    <w:rsid w:val="009B2D8E"/>
    <w:rsid w:val="009B71D1"/>
    <w:rsid w:val="009C399D"/>
    <w:rsid w:val="009D27C2"/>
    <w:rsid w:val="009E6B93"/>
    <w:rsid w:val="009F7A3F"/>
    <w:rsid w:val="00A40F3E"/>
    <w:rsid w:val="00A52E3F"/>
    <w:rsid w:val="00A5591D"/>
    <w:rsid w:val="00A66E25"/>
    <w:rsid w:val="00A85578"/>
    <w:rsid w:val="00A86ED0"/>
    <w:rsid w:val="00AB0EE9"/>
    <w:rsid w:val="00AB4D8D"/>
    <w:rsid w:val="00B04E13"/>
    <w:rsid w:val="00B13433"/>
    <w:rsid w:val="00B16C98"/>
    <w:rsid w:val="00B22CB9"/>
    <w:rsid w:val="00B25C3E"/>
    <w:rsid w:val="00B26596"/>
    <w:rsid w:val="00B27D52"/>
    <w:rsid w:val="00B41AD5"/>
    <w:rsid w:val="00B41B52"/>
    <w:rsid w:val="00B4671B"/>
    <w:rsid w:val="00B909BB"/>
    <w:rsid w:val="00B9548D"/>
    <w:rsid w:val="00BA06FC"/>
    <w:rsid w:val="00BA380D"/>
    <w:rsid w:val="00BA7E1B"/>
    <w:rsid w:val="00BB6DB7"/>
    <w:rsid w:val="00BB723D"/>
    <w:rsid w:val="00C25C7C"/>
    <w:rsid w:val="00C40E03"/>
    <w:rsid w:val="00C411DA"/>
    <w:rsid w:val="00C45D05"/>
    <w:rsid w:val="00C50830"/>
    <w:rsid w:val="00C77CCF"/>
    <w:rsid w:val="00C82000"/>
    <w:rsid w:val="00C90DB0"/>
    <w:rsid w:val="00C915CE"/>
    <w:rsid w:val="00C96C84"/>
    <w:rsid w:val="00CA466D"/>
    <w:rsid w:val="00CA734D"/>
    <w:rsid w:val="00CD6994"/>
    <w:rsid w:val="00CE748D"/>
    <w:rsid w:val="00CF10B1"/>
    <w:rsid w:val="00CF5BA0"/>
    <w:rsid w:val="00D000A9"/>
    <w:rsid w:val="00D01944"/>
    <w:rsid w:val="00D05B5A"/>
    <w:rsid w:val="00D223C3"/>
    <w:rsid w:val="00D2337E"/>
    <w:rsid w:val="00D26543"/>
    <w:rsid w:val="00D363DA"/>
    <w:rsid w:val="00D37231"/>
    <w:rsid w:val="00D5056C"/>
    <w:rsid w:val="00D61764"/>
    <w:rsid w:val="00D61AC9"/>
    <w:rsid w:val="00D74936"/>
    <w:rsid w:val="00D96AA7"/>
    <w:rsid w:val="00D97C60"/>
    <w:rsid w:val="00DA134C"/>
    <w:rsid w:val="00DA5DDD"/>
    <w:rsid w:val="00DD4656"/>
    <w:rsid w:val="00DD63E0"/>
    <w:rsid w:val="00E00E27"/>
    <w:rsid w:val="00E5440F"/>
    <w:rsid w:val="00E76F37"/>
    <w:rsid w:val="00E83DB8"/>
    <w:rsid w:val="00E85526"/>
    <w:rsid w:val="00E95799"/>
    <w:rsid w:val="00EC497E"/>
    <w:rsid w:val="00EE0CFE"/>
    <w:rsid w:val="00EE6A1A"/>
    <w:rsid w:val="00F01552"/>
    <w:rsid w:val="00F01581"/>
    <w:rsid w:val="00F07DE9"/>
    <w:rsid w:val="00F22B4F"/>
    <w:rsid w:val="00F47F12"/>
    <w:rsid w:val="00F555F3"/>
    <w:rsid w:val="00F5770C"/>
    <w:rsid w:val="00F61B08"/>
    <w:rsid w:val="00F663D8"/>
    <w:rsid w:val="00F66F80"/>
    <w:rsid w:val="00F71539"/>
    <w:rsid w:val="00F749D8"/>
    <w:rsid w:val="00F77576"/>
    <w:rsid w:val="00F91695"/>
    <w:rsid w:val="00FC0688"/>
    <w:rsid w:val="00FC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AA2D1C"/>
  <w15:chartTrackingRefBased/>
  <w15:docId w15:val="{C47C67F8-8483-4A59-AB11-13DA532E0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D52"/>
  </w:style>
  <w:style w:type="paragraph" w:styleId="Footer">
    <w:name w:val="footer"/>
    <w:basedOn w:val="Normal"/>
    <w:link w:val="FooterChar"/>
    <w:uiPriority w:val="99"/>
    <w:unhideWhenUsed/>
    <w:rsid w:val="00B27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D52"/>
  </w:style>
  <w:style w:type="character" w:styleId="Hyperlink">
    <w:name w:val="Hyperlink"/>
    <w:basedOn w:val="DefaultParagraphFont"/>
    <w:uiPriority w:val="99"/>
    <w:unhideWhenUsed/>
    <w:rsid w:val="006B4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F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7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3C3"/>
    <w:pPr>
      <w:ind w:left="720"/>
      <w:contextualSpacing/>
    </w:pPr>
  </w:style>
  <w:style w:type="paragraph" w:customStyle="1" w:styleId="Informal1">
    <w:name w:val="Informal1"/>
    <w:rsid w:val="00C25C7C"/>
    <w:pPr>
      <w:spacing w:before="60" w:after="6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230145216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az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5BCEF-60C4-4254-BD72-FC38A8B3C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Inganamort</dc:creator>
  <cp:keywords/>
  <dc:description/>
  <cp:lastModifiedBy>Katherine Cecala</cp:lastModifiedBy>
  <cp:revision>2</cp:revision>
  <dcterms:created xsi:type="dcterms:W3CDTF">2023-10-21T01:34:00Z</dcterms:created>
  <dcterms:modified xsi:type="dcterms:W3CDTF">2023-10-21T01:34:00Z</dcterms:modified>
</cp:coreProperties>
</file>